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p>
    <w:bookmarkStart w:id="20" w:name="internship-application-letter"/>
    <w:p>
      <w:pPr>
        <w:pStyle w:val="Heading1"/>
      </w:pPr>
      <w:r>
        <w:t xml:space="preserve">Internship Application Letter</w:t>
      </w:r>
    </w:p>
    <w:p>
      <w:pPr>
        <w:pStyle w:val="FirstParagraph"/>
      </w:pPr>
      <w:r>
        <w:t xml:space="preserve">For Midwifery Internship Position at Leading Healthcare Institutions in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rPr>
          <w:bCs/>
          <w:b/>
        </w:rPr>
        <w:t xml:space="preserve">To:</w:t>
      </w:r>
      <w:r>
        <w:t xml:space="preserve"> </w:t>
      </w:r>
      <w:r>
        <w:t xml:space="preserve">Internship Coordinator</w:t>
      </w:r>
    </w:p>
    <w:p>
      <w:pPr>
        <w:pStyle w:val="BodyText"/>
      </w:pPr>
      <w:r>
        <w:rPr>
          <w:bCs/>
          <w:b/>
        </w:rPr>
        <w:t xml:space="preserve">Healthcare Institution Name</w:t>
      </w:r>
    </w:p>
    <w:p>
      <w:pPr>
        <w:pStyle w:val="BodyText"/>
      </w:pPr>
      <w:r>
        <w:t xml:space="preserve">[Institution Address]</w:t>
      </w:r>
    </w:p>
    <w:p>
      <w:pPr>
        <w:pStyle w:val="BodyText"/>
      </w:pPr>
      <w:r>
        <w:t xml:space="preserve">Kuala Lumpur, Malaysia</w:t>
      </w:r>
    </w:p>
    <w:bookmarkStart w:id="21" w:name="Xd44f349ed509a511f89d4a4d1480f473e0b1099"/>
    <w:p>
      <w:pPr>
        <w:pStyle w:val="Heading2"/>
      </w:pPr>
      <w:r>
        <w:t xml:space="preserve">Subject: Formal Internship Application Letter for Midwifery Placement in Malaysia Kuala Lumpur</w:t>
      </w:r>
    </w:p>
    <w:bookmarkEnd w:id="21"/>
    <w:p>
      <w:pPr>
        <w:pStyle w:val="FirstParagraph"/>
      </w:pPr>
      <w:r>
        <w:t xml:space="preserve">Dear Internship Coordinator,</w:t>
      </w:r>
    </w:p>
    <w:p>
      <w:pPr>
        <w:pStyle w:val="BodyText"/>
      </w:pPr>
      <w:r>
        <w:t xml:space="preserve">I am writing to express my profound enthusiasm for the opportunity to complete my mandatory clinical internship as a Midwife at your esteemed healthcare institution in Malaysia Kuala Lumpur. As a final-year midwifery student from [Your University Name] with an unwavering commitment to maternal and child health, I have meticulously researched leading institutions across Malaysia Kuala Lumpur that embody excellence in reproductive healthcare. Your organization’s reputation for pioneering community-based maternity care and compassionate patient-centered practices aligns precisely with my professional aspirations, making this the ideal setting for my Internship Application Letter to be submitted.</w:t>
      </w:r>
    </w:p>
    <w:p>
      <w:pPr>
        <w:pStyle w:val="BodyText"/>
      </w:pPr>
      <w:r>
        <w:t xml:space="preserve">My academic journey has been rigorously focused on developing clinical competencies essential for contemporary midwifery practice in multicultural settings like Malaysia Kuala Lumpur. Throughout my program, I have excelled in courses including Advanced Obstetrics, Neonatal Resuscitation, Cultural Competency in Healthcare Delivery, and Maternal-Child Health Nursing. I am particularly proud to have achieved a distinction in my Community Midwifery Placement Module at [Previous Institution], where I assisted 45+ expectant mothers through antenatal consultations and supported 18 normal deliveries under clinical supervision. This experience fortified my ability to provide evidence-based care while respecting diverse cultural traditions – a critical skill for thriving in Malaysia’s vibrant healthcare landscape.</w:t>
      </w:r>
    </w:p>
    <w:p>
      <w:pPr>
        <w:pStyle w:val="BodyText"/>
      </w:pPr>
      <w:r>
        <w:t xml:space="preserve">What uniquely positions me for this Midwife internship is my deep understanding of Malaysia’s specific maternal health challenges and opportunities. During a research project on postpartum depression prevalence in Southeast Asia, I analyzed Ministry of Health Malaysia data revealing that 12% of Kuala Lumpur mothers experience perinatal mental health issues – an area where culturally sensitive midwifery interventions can significantly reduce complications. I have also completed a six-week virtual immersion with the Women’s Health Clinic at Pantai Hospital Kuala Lumpur, studying their integrated care model that coordinates midwives with nutritionists and psychologists. This exposure ignited my passion for contributing to similar innovations in Malaysia Kuala Lumpur’s healthcare ecosystem.</w:t>
      </w:r>
    </w:p>
    <w:p>
      <w:pPr>
        <w:pStyle w:val="BodyText"/>
      </w:pPr>
      <w:r>
        <w:t xml:space="preserve">I am acutely aware that effective midwifery practice in Malaysia requires navigating complex cultural dynamics, from traditional birth rituals to modern medical protocols. My volunteer work at [Local Community Center Name] in my home country involved collaborating with immigrant communities to develop prenatal education materials respecting Islamic and indigenous traditions – a skill directly transferable to Kuala Lumpur’s multicultural environment. Furthermore, I have independently studied the National Maternity Guidelines for Malaysia, ensuring I will immediately contribute to your team while adhering to local protocols. My fluency in English (IELTS 7.5) and basic Malay phrases ("Selamat pagi", "Terima kasih") demonstrates my commitment to bridging communication gaps during patient interactions.</w:t>
      </w:r>
    </w:p>
    <w:p>
      <w:pPr>
        <w:pStyle w:val="BodyText"/>
      </w:pPr>
      <w:r>
        <w:t xml:space="preserve">The significance of this internship extends beyond academic requirements for me. Malaysia Kuala Lumpur represents a pivotal learning ground where I can witness midwifery at the intersection of rapid urbanization and healthcare innovation. The city’s blend of world-class facilities like Gleneagles Hospital and grassroots clinics in areas like Cheras offers unparalleled exposure to comprehensive maternal care models. I am particularly eager to learn from your institution’s award-winning initiatives such as [Mention Specific Program if known, e.g., "Free Prenatal Screening for Low-Income Families"], which exemplify how Midwife-led services can reduce healthcare disparities – a mission I wholeheartedly embrace.</w:t>
      </w:r>
    </w:p>
    <w:p>
      <w:pPr>
        <w:pStyle w:val="BodyText"/>
      </w:pPr>
      <w:r>
        <w:t xml:space="preserve">My professional philosophy centers on the belief that every birth journey deserves dignity, safety, and personalized care. In my previous placements, I successfully advocated for a birthing mother’s request to include her family elder in delivery preparations – a decision that reduced her anxiety by 70% according to postpartum assessment data. This experience confirmed my ability to balance clinical protocols with cultural sensitivity – an attribute essential for any Midwife serving Malaysia Kuala Lumpur’s diverse population. I am prepared to work collaboratively across multidisciplinary teams, including obstetricians and social workers, as required in high-volume maternity units.</w:t>
      </w:r>
    </w:p>
    <w:p>
      <w:pPr>
        <w:pStyle w:val="BodyText"/>
      </w:pPr>
      <w:r>
        <w:t xml:space="preserve">I understand that the Malaysian healthcare context demands adaptability. Having recently completed a cultural competency workshop for Southeast Asian healthcare providers, I am prepared to navigate both clinical rigor and community dynamics with respect. My application is not merely a formality but a serious commitment to grow as a professional Midwife within Malaysia’s evolving maternal health framework. The opportunity to learn under your institution’s esteemed faculty would be instrumental in my development toward becoming a certified midwife qualified to serve Malaysia Kuala Lumpur and beyond.</w:t>
      </w:r>
    </w:p>
    <w:p>
      <w:pPr>
        <w:pStyle w:val="BodyText"/>
      </w:pPr>
      <w:r>
        <w:t xml:space="preserve">I am eager to discuss how my proactive approach, cultural awareness, and clinical foundation can benefit your internship program. My resume, attached for your review, provides further detail on my qualifications and field experience. I would welcome the opportunity to schedule an interview at your convenience – I am available for virtual or in-person discussions anytime between [Start Date] and [End Date]. Thank you for considering this Internship Application Letter from a dedicated future Midwife who is ready to contribute meaningfully to Malaysia Kuala Lumpur’s healthcare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idwifery Student | [University Name]</w:t>
      </w:r>
    </w:p>
    <w:p>
      <w:pPr>
        <w:pStyle w:val="BodyText"/>
      </w:pPr>
      <w:r>
        <w:t xml:space="preserve">This Internship Application Letter constitutes a formal submission for Midwifery internship opportunities within healthcare institutions across Malaysia Kuala Lumpur. All statements reflect current academic standing and professional commi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dc:title>
  <dc:creator/>
  <dc:language>en</dc:language>
  <cp:keywords/>
  <dcterms:created xsi:type="dcterms:W3CDTF">2025-12-10T04:49:39Z</dcterms:created>
  <dcterms:modified xsi:type="dcterms:W3CDTF">2025-12-10T04:49:39Z</dcterms:modified>
</cp:coreProperties>
</file>

<file path=docProps/custom.xml><?xml version="1.0" encoding="utf-8"?>
<Properties xmlns="http://schemas.openxmlformats.org/officeDocument/2006/custom-properties" xmlns:vt="http://schemas.openxmlformats.org/officeDocument/2006/docPropsVTypes"/>
</file>